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F8EC1" w14:textId="77777777" w:rsidR="002164C6" w:rsidRPr="006F6662" w:rsidRDefault="00D83A8B" w:rsidP="008943FA">
      <w:pPr>
        <w:rPr>
          <w:rFonts w:asciiTheme="minorBidi" w:hAnsiTheme="minorBidi" w:cs="B Yekan"/>
          <w:rtl/>
        </w:rPr>
      </w:pPr>
      <w:r w:rsidRPr="006F6662">
        <w:rPr>
          <w:rFonts w:asciiTheme="minorBidi" w:hAnsiTheme="minorBidi" w:cs="B Yekan"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E2CAD45" wp14:editId="62FFD7DA">
                <wp:simplePos x="0" y="0"/>
                <wp:positionH relativeFrom="column">
                  <wp:posOffset>1664335</wp:posOffset>
                </wp:positionH>
                <wp:positionV relativeFrom="paragraph">
                  <wp:posOffset>-31115</wp:posOffset>
                </wp:positionV>
                <wp:extent cx="4944110" cy="468630"/>
                <wp:effectExtent l="0" t="0" r="8890" b="762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4110" cy="468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CD0FE2" w14:textId="77777777" w:rsidR="008943FA" w:rsidRPr="00D57E8A" w:rsidRDefault="008943FA" w:rsidP="000B1F60">
                            <w:pPr>
                              <w:spacing w:line="240" w:lineRule="auto"/>
                              <w:ind w:hanging="135"/>
                              <w:rPr>
                                <w:rFonts w:cs="B Titr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</w:pPr>
                            <w:r w:rsidRPr="00D57E8A">
                              <w:rPr>
                                <w:rFonts w:asciiTheme="minorBidi" w:hAnsiTheme="minorBidi" w:cs="B Titr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 xml:space="preserve">فرم </w:t>
                            </w:r>
                            <w:r w:rsidR="00DE15BB">
                              <w:rPr>
                                <w:rFonts w:asciiTheme="minorBidi" w:hAnsiTheme="minorBidi" w:cs="B Titr" w:hint="cs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>درخواست</w:t>
                            </w:r>
                            <w:r w:rsidRPr="00D57E8A">
                              <w:rPr>
                                <w:rFonts w:asciiTheme="minorBidi" w:hAnsiTheme="minorBidi" w:cs="B Titr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 xml:space="preserve"> پروژه</w:t>
                            </w:r>
                            <w:r w:rsidR="00D67DF9" w:rsidRPr="00D57E8A">
                              <w:rPr>
                                <w:rFonts w:asciiTheme="minorBidi" w:hAnsiTheme="minorBidi" w:cs="B Titr" w:hint="cs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 xml:space="preserve"> کارشناسی</w:t>
                            </w:r>
                            <w:r w:rsidR="006515F1" w:rsidRPr="00D57E8A">
                              <w:rPr>
                                <w:rFonts w:asciiTheme="minorBidi" w:hAnsiTheme="minorBidi" w:cs="B Titr" w:hint="cs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 xml:space="preserve">- </w:t>
                            </w:r>
                            <w:r w:rsidR="00C46DC8" w:rsidRPr="00D57E8A">
                              <w:rPr>
                                <w:rFonts w:asciiTheme="minorBidi" w:hAnsiTheme="minorBidi" w:cs="B Titr" w:hint="cs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 xml:space="preserve">دانشکده </w:t>
                            </w:r>
                            <w:r w:rsidR="00546047" w:rsidRPr="00D57E8A">
                              <w:rPr>
                                <w:rFonts w:asciiTheme="minorBidi" w:hAnsiTheme="minorBidi" w:cs="B Titr" w:hint="cs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>مهندسی صنایع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2CAD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1.05pt;margin-top:-2.45pt;width:389.3pt;height:36.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" stroked="f">
                <v:textbox>
                  <w:txbxContent>
                    <w:p w14:paraId="7ECD0FE2" w14:textId="77777777" w:rsidR="008943FA" w:rsidRPr="00D57E8A" w:rsidRDefault="008943FA" w:rsidP="000B1F60">
                      <w:pPr>
                        <w:spacing w:line="240" w:lineRule="auto"/>
                        <w:ind w:hanging="135"/>
                        <w:rPr>
                          <w:rFonts w:cs="B Titr"/>
                          <w:b/>
                          <w:bCs/>
                          <w:sz w:val="34"/>
                          <w:szCs w:val="34"/>
                          <w:rtl/>
                        </w:rPr>
                      </w:pPr>
                      <w:r w:rsidRPr="00D57E8A">
                        <w:rPr>
                          <w:rFonts w:asciiTheme="minorBidi" w:hAnsiTheme="minorBidi" w:cs="B Titr"/>
                          <w:b/>
                          <w:bCs/>
                          <w:sz w:val="34"/>
                          <w:szCs w:val="34"/>
                          <w:rtl/>
                        </w:rPr>
                        <w:t xml:space="preserve">فرم </w:t>
                      </w:r>
                      <w:r w:rsidR="00DE15BB">
                        <w:rPr>
                          <w:rFonts w:asciiTheme="minorBidi" w:hAnsiTheme="minorBidi" w:cs="B Titr" w:hint="cs"/>
                          <w:b/>
                          <w:bCs/>
                          <w:sz w:val="34"/>
                          <w:szCs w:val="34"/>
                          <w:rtl/>
                        </w:rPr>
                        <w:t>درخواست</w:t>
                      </w:r>
                      <w:r w:rsidRPr="00D57E8A">
                        <w:rPr>
                          <w:rFonts w:asciiTheme="minorBidi" w:hAnsiTheme="minorBidi" w:cs="B Titr"/>
                          <w:b/>
                          <w:bCs/>
                          <w:sz w:val="34"/>
                          <w:szCs w:val="34"/>
                          <w:rtl/>
                        </w:rPr>
                        <w:t xml:space="preserve"> پروژه</w:t>
                      </w:r>
                      <w:r w:rsidR="00D67DF9" w:rsidRPr="00D57E8A">
                        <w:rPr>
                          <w:rFonts w:asciiTheme="minorBidi" w:hAnsiTheme="minorBidi" w:cs="B Titr" w:hint="cs"/>
                          <w:b/>
                          <w:bCs/>
                          <w:sz w:val="34"/>
                          <w:szCs w:val="34"/>
                          <w:rtl/>
                        </w:rPr>
                        <w:t xml:space="preserve"> کارشناسی</w:t>
                      </w:r>
                      <w:r w:rsidR="006515F1" w:rsidRPr="00D57E8A">
                        <w:rPr>
                          <w:rFonts w:asciiTheme="minorBidi" w:hAnsiTheme="minorBidi" w:cs="B Titr" w:hint="cs"/>
                          <w:b/>
                          <w:bCs/>
                          <w:sz w:val="34"/>
                          <w:szCs w:val="34"/>
                          <w:rtl/>
                        </w:rPr>
                        <w:t xml:space="preserve">- </w:t>
                      </w:r>
                      <w:r w:rsidR="00C46DC8" w:rsidRPr="00D57E8A">
                        <w:rPr>
                          <w:rFonts w:asciiTheme="minorBidi" w:hAnsiTheme="minorBidi" w:cs="B Titr" w:hint="cs"/>
                          <w:b/>
                          <w:bCs/>
                          <w:sz w:val="34"/>
                          <w:szCs w:val="34"/>
                          <w:rtl/>
                        </w:rPr>
                        <w:t xml:space="preserve">دانشکده </w:t>
                      </w:r>
                      <w:r w:rsidR="00546047" w:rsidRPr="00D57E8A">
                        <w:rPr>
                          <w:rFonts w:asciiTheme="minorBidi" w:hAnsiTheme="minorBidi" w:cs="B Titr" w:hint="cs"/>
                          <w:b/>
                          <w:bCs/>
                          <w:sz w:val="34"/>
                          <w:szCs w:val="34"/>
                          <w:rtl/>
                        </w:rPr>
                        <w:t>مهندسی صنایع</w:t>
                      </w:r>
                    </w:p>
                  </w:txbxContent>
                </v:textbox>
              </v:shape>
            </w:pict>
          </mc:Fallback>
        </mc:AlternateContent>
      </w:r>
      <w:r w:rsidR="00F312F7" w:rsidRPr="00760E45">
        <w:rPr>
          <w:noProof/>
          <w:lang w:bidi="ar-SA"/>
        </w:rPr>
        <w:drawing>
          <wp:anchor distT="0" distB="0" distL="114300" distR="114300" simplePos="0" relativeHeight="251659264" behindDoc="0" locked="0" layoutInCell="1" allowOverlap="1" wp14:anchorId="0C08B159" wp14:editId="44884D11">
            <wp:simplePos x="0" y="0"/>
            <wp:positionH relativeFrom="margin">
              <wp:posOffset>-12065</wp:posOffset>
            </wp:positionH>
            <wp:positionV relativeFrom="paragraph">
              <wp:posOffset>-402590</wp:posOffset>
            </wp:positionV>
            <wp:extent cx="904875" cy="1211580"/>
            <wp:effectExtent l="0" t="0" r="9525" b="762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1DF85A58-3AC0-AFFD-6072-89EFC6AD064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>
                      <a:extLst>
                        <a:ext uri="{FF2B5EF4-FFF2-40B4-BE49-F238E27FC236}">
                          <a16:creationId xmlns:a16="http://schemas.microsoft.com/office/drawing/2014/main" id="{1DF85A58-3AC0-AFFD-6072-89EFC6AD064E}"/>
                        </a:ext>
                      </a:extLst>
                    </pic:cNvPr>
                    <pic:cNvPicPr/>
                  </pic:nvPicPr>
                  <pic:blipFill rotWithShape="1"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55" t="10331" r="16383" b="23637"/>
                    <a:stretch/>
                  </pic:blipFill>
                  <pic:spPr bwMode="auto">
                    <a:xfrm>
                      <a:off x="0" y="0"/>
                      <a:ext cx="904875" cy="1211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181B" w:rsidRPr="006F6662">
        <w:rPr>
          <w:rFonts w:asciiTheme="minorBidi" w:hAnsiTheme="minorBidi" w:cs="B Yekan" w:hint="cs"/>
          <w:rtl/>
        </w:rPr>
        <w:t xml:space="preserve">                                                 </w:t>
      </w:r>
    </w:p>
    <w:p w14:paraId="4C644254" w14:textId="77777777" w:rsidR="006515F1" w:rsidRPr="006515F1" w:rsidRDefault="006515F1" w:rsidP="000B1F60">
      <w:pPr>
        <w:shd w:val="clear" w:color="auto" w:fill="FFFFFF"/>
        <w:rPr>
          <w:rFonts w:asciiTheme="minorBidi" w:hAnsiTheme="minorBidi" w:cs="B Roya"/>
          <w:i/>
          <w:iCs/>
          <w:sz w:val="20"/>
          <w:szCs w:val="20"/>
          <w:rtl/>
        </w:rPr>
      </w:pPr>
    </w:p>
    <w:tbl>
      <w:tblPr>
        <w:tblStyle w:val="TableGrid"/>
        <w:tblpPr w:leftFromText="180" w:rightFromText="180" w:vertAnchor="text" w:horzAnchor="margin" w:tblpY="409"/>
        <w:bidiVisual/>
        <w:tblW w:w="10411" w:type="dxa"/>
        <w:tblLayout w:type="fixed"/>
        <w:tblLook w:val="04A0" w:firstRow="1" w:lastRow="0" w:firstColumn="1" w:lastColumn="0" w:noHBand="0" w:noVBand="1"/>
      </w:tblPr>
      <w:tblGrid>
        <w:gridCol w:w="10411"/>
      </w:tblGrid>
      <w:tr w:rsidR="006F6662" w:rsidRPr="006F6662" w14:paraId="795D7609" w14:textId="77777777" w:rsidTr="00324B5A">
        <w:trPr>
          <w:trHeight w:val="1140"/>
        </w:trPr>
        <w:tc>
          <w:tcPr>
            <w:tcW w:w="10411" w:type="dxa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FFFFFF" w:themeFill="background1"/>
          </w:tcPr>
          <w:p w14:paraId="3D515D8B" w14:textId="77777777" w:rsidR="00C46DC8" w:rsidRDefault="006F6662" w:rsidP="00324B5A">
            <w:pPr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  <w:r w:rsidRPr="00F36ABD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مشخصات </w:t>
            </w:r>
            <w:r w:rsidRPr="00F36ABD"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  <w:t>دانشجو</w:t>
            </w:r>
            <w:r w:rsidR="00BF47AC" w:rsidRPr="00F36ABD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:</w:t>
            </w:r>
          </w:p>
          <w:p w14:paraId="1569017B" w14:textId="22BC5047" w:rsidR="00200186" w:rsidRDefault="00200186" w:rsidP="00324B5A">
            <w:pPr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F36AB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نام و نام خانوادگی: 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                                  </w:t>
            </w:r>
            <w:r w:rsidR="00443F7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  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 </w:t>
            </w:r>
            <w:r w:rsidRPr="00F36ABD">
              <w:rPr>
                <w:rFonts w:asciiTheme="minorBidi" w:hAnsiTheme="minorBidi" w:cs="B Nazanin" w:hint="cs"/>
                <w:sz w:val="24"/>
                <w:szCs w:val="24"/>
                <w:rtl/>
              </w:rPr>
              <w:t>شماره دانشجویی: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="00443F7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                           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  استاد راهنما</w:t>
            </w:r>
            <w:r w:rsidR="00035513">
              <w:rPr>
                <w:rFonts w:asciiTheme="minorBidi" w:hAnsiTheme="minorBidi" w:cs="B Nazanin" w:hint="cs"/>
                <w:sz w:val="24"/>
                <w:szCs w:val="24"/>
                <w:rtl/>
              </w:rPr>
              <w:t>ی پروژه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:</w:t>
            </w:r>
          </w:p>
          <w:p w14:paraId="2BB928C2" w14:textId="30DC70E7" w:rsidR="006F6662" w:rsidRPr="00200186" w:rsidRDefault="00200186" w:rsidP="00200186">
            <w:pPr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  <w:r w:rsidRPr="00F36AB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شماره تماس: </w:t>
            </w:r>
            <w:r w:rsidR="00443F7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                                              </w:t>
            </w:r>
            <w:r w:rsidRPr="00F36ABD">
              <w:rPr>
                <w:rFonts w:asciiTheme="minorBidi" w:hAnsiTheme="minorBidi" w:cs="B Nazanin" w:hint="cs"/>
                <w:sz w:val="24"/>
                <w:szCs w:val="24"/>
                <w:rtl/>
              </w:rPr>
              <w:t>ایمیل:</w:t>
            </w:r>
          </w:p>
        </w:tc>
      </w:tr>
      <w:tr w:rsidR="006F6662" w:rsidRPr="006F6662" w14:paraId="2E80DDB8" w14:textId="77777777" w:rsidTr="001F5872">
        <w:trPr>
          <w:trHeight w:val="1203"/>
        </w:trPr>
        <w:tc>
          <w:tcPr>
            <w:tcW w:w="10411" w:type="dxa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FFFFFF" w:themeFill="background1"/>
          </w:tcPr>
          <w:p w14:paraId="11863620" w14:textId="4B010ECB" w:rsidR="006F6662" w:rsidRPr="00826750" w:rsidRDefault="006F6662" w:rsidP="00324B5A">
            <w:pPr>
              <w:rPr>
                <w:rFonts w:asciiTheme="minorBidi" w:hAnsiTheme="minorBidi" w:cs="B Nazanin"/>
                <w:b/>
                <w:bCs/>
                <w:rtl/>
              </w:rPr>
            </w:pPr>
            <w:r w:rsidRPr="00826750">
              <w:rPr>
                <w:rFonts w:asciiTheme="minorBidi" w:hAnsiTheme="minorBidi" w:cs="B Nazanin"/>
                <w:b/>
                <w:bCs/>
                <w:rtl/>
              </w:rPr>
              <w:t xml:space="preserve">عنوان </w:t>
            </w:r>
            <w:r w:rsidR="00826750" w:rsidRPr="00826750">
              <w:rPr>
                <w:rFonts w:asciiTheme="minorBidi" w:hAnsiTheme="minorBidi" w:cs="B Nazanin" w:hint="cs"/>
                <w:b/>
                <w:bCs/>
                <w:rtl/>
              </w:rPr>
              <w:t xml:space="preserve">فارسی </w:t>
            </w:r>
            <w:r w:rsidRPr="00826750">
              <w:rPr>
                <w:rFonts w:asciiTheme="minorBidi" w:hAnsiTheme="minorBidi" w:cs="B Nazanin"/>
                <w:b/>
                <w:bCs/>
                <w:rtl/>
              </w:rPr>
              <w:t>پروژه</w:t>
            </w:r>
            <w:r w:rsidR="00BF47AC" w:rsidRPr="00826750">
              <w:rPr>
                <w:rFonts w:asciiTheme="minorBidi" w:hAnsiTheme="minorBidi" w:cs="B Nazanin" w:hint="cs"/>
                <w:b/>
                <w:bCs/>
                <w:rtl/>
              </w:rPr>
              <w:t>:</w:t>
            </w:r>
          </w:p>
          <w:p w14:paraId="13D737FE" w14:textId="77777777" w:rsidR="00324B5A" w:rsidRDefault="00324B5A" w:rsidP="00324B5A">
            <w:pPr>
              <w:rPr>
                <w:rFonts w:asciiTheme="minorBidi" w:hAnsiTheme="minorBidi" w:cs="B Nazanin"/>
                <w:b/>
                <w:bCs/>
                <w:sz w:val="24"/>
                <w:szCs w:val="24"/>
              </w:rPr>
            </w:pPr>
          </w:p>
          <w:p w14:paraId="64D73108" w14:textId="02A15A64" w:rsidR="005B353F" w:rsidRPr="005B353F" w:rsidRDefault="005973C4" w:rsidP="00324B5A">
            <w:pPr>
              <w:rPr>
                <w:rFonts w:asciiTheme="minorBidi" w:hAnsiTheme="minorBidi" w:cs="B Nazanin"/>
                <w:b/>
                <w:bCs/>
                <w:rtl/>
              </w:rPr>
            </w:pPr>
            <w:r w:rsidRPr="00826750">
              <w:rPr>
                <w:rFonts w:asciiTheme="minorBidi" w:hAnsiTheme="minorBidi" w:cs="B Nazanin" w:hint="cs"/>
                <w:b/>
                <w:bCs/>
                <w:rtl/>
              </w:rPr>
              <w:t>عنوان انگلیسی</w:t>
            </w:r>
            <w:r w:rsidR="00826750" w:rsidRPr="00826750">
              <w:rPr>
                <w:rFonts w:asciiTheme="minorBidi" w:hAnsiTheme="minorBidi" w:cs="B Nazanin" w:hint="cs"/>
                <w:b/>
                <w:bCs/>
                <w:rtl/>
              </w:rPr>
              <w:t xml:space="preserve"> پروژه</w:t>
            </w:r>
            <w:r w:rsidRPr="00826750">
              <w:rPr>
                <w:rFonts w:asciiTheme="minorBidi" w:hAnsiTheme="minorBidi" w:cs="B Nazanin" w:hint="cs"/>
                <w:b/>
                <w:bCs/>
                <w:rtl/>
              </w:rPr>
              <w:t>:</w:t>
            </w:r>
          </w:p>
        </w:tc>
      </w:tr>
      <w:tr w:rsidR="006F6662" w:rsidRPr="006F6662" w14:paraId="2520ADFA" w14:textId="77777777" w:rsidTr="00EE3E94">
        <w:trPr>
          <w:trHeight w:val="6498"/>
        </w:trPr>
        <w:tc>
          <w:tcPr>
            <w:tcW w:w="10411" w:type="dxa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FFFFFF" w:themeFill="background1"/>
          </w:tcPr>
          <w:p w14:paraId="20C69F35" w14:textId="77777777" w:rsidR="006F6662" w:rsidRPr="005B353F" w:rsidRDefault="006F6662" w:rsidP="00324B5A">
            <w:pPr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  <w:r w:rsidRPr="005B353F"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  <w:t>شرح ک</w:t>
            </w:r>
            <w:r w:rsidRPr="005B353F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وتاه</w:t>
            </w:r>
            <w:r w:rsidRPr="005B353F"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  <w:t xml:space="preserve"> پروژه</w:t>
            </w:r>
            <w:r w:rsidRPr="005B353F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:</w:t>
            </w:r>
          </w:p>
          <w:p w14:paraId="5E980171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087C27D7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1E112A24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138A620D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3EE03E53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3BC3D96F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637944A6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3E4B7F87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7168351B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45CA4F8F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7D5AF970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26202B62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3B2D2572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4E024DE5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49732EF8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62DDC5B2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70F62330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2DB0ED5D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778EC540" w14:textId="77777777" w:rsidR="005A7EB3" w:rsidRDefault="005A7EB3" w:rsidP="00324B5A">
            <w:pPr>
              <w:ind w:left="380" w:hanging="283"/>
              <w:rPr>
                <w:rFonts w:asciiTheme="minorBidi" w:hAnsiTheme="minorBidi" w:cs="B Nazanin"/>
                <w:b/>
                <w:bCs/>
                <w:i/>
                <w:iCs/>
                <w:rtl/>
              </w:rPr>
            </w:pPr>
          </w:p>
          <w:p w14:paraId="068E88BF" w14:textId="3F27C919" w:rsidR="006F6662" w:rsidRPr="005B353F" w:rsidRDefault="006F6662" w:rsidP="005A7EB3">
            <w:pPr>
              <w:rPr>
                <w:rFonts w:asciiTheme="minorBidi" w:hAnsiTheme="minorBidi" w:cs="B Nazanin"/>
                <w:b/>
                <w:bCs/>
                <w:i/>
                <w:iCs/>
                <w:sz w:val="24"/>
                <w:szCs w:val="24"/>
                <w:rtl/>
              </w:rPr>
            </w:pPr>
          </w:p>
        </w:tc>
      </w:tr>
      <w:tr w:rsidR="001F5872" w:rsidRPr="006F6662" w14:paraId="3EB41EDA" w14:textId="77777777" w:rsidTr="00EE3E94">
        <w:trPr>
          <w:trHeight w:val="1097"/>
        </w:trPr>
        <w:tc>
          <w:tcPr>
            <w:tcW w:w="10411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pct5" w:color="auto" w:fill="auto"/>
          </w:tcPr>
          <w:p w14:paraId="6A0CE286" w14:textId="6EA05683" w:rsidR="001F5872" w:rsidRPr="00577AC0" w:rsidRDefault="001F5872" w:rsidP="00796F98">
            <w:pPr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در تاریخ ................................. 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توسط استاد راهنما تایید </w:t>
            </w:r>
            <w:r w:rsidR="00796F98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شد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.</w:t>
            </w: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                     </w:t>
            </w:r>
          </w:p>
          <w:p w14:paraId="0AF00A4C" w14:textId="40870610" w:rsidR="001F5872" w:rsidRDefault="001F5872" w:rsidP="001F5872">
            <w:pPr>
              <w:jc w:val="center"/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</w:t>
            </w:r>
            <w:r w:rsidR="0051129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   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 تاريخ و</w:t>
            </w: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امض</w:t>
            </w:r>
            <w:r w:rsidRPr="00610813"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  <w:t xml:space="preserve">اء 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استاد راهنما</w:t>
            </w:r>
          </w:p>
          <w:p w14:paraId="6B448520" w14:textId="326C1855" w:rsidR="001F5872" w:rsidRPr="00577AC0" w:rsidRDefault="001F5872" w:rsidP="001F5872">
            <w:pPr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1F5872" w:rsidRPr="00577AC0" w14:paraId="155A97E8" w14:textId="77777777" w:rsidTr="00EE3E94">
        <w:trPr>
          <w:trHeight w:val="1087"/>
        </w:trPr>
        <w:tc>
          <w:tcPr>
            <w:tcW w:w="10411" w:type="dxa"/>
            <w:tcBorders>
              <w:top w:val="single" w:sz="12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14:paraId="1C099AC5" w14:textId="441B2469" w:rsidR="001F5872" w:rsidRPr="00610813" w:rsidRDefault="001F5872" w:rsidP="00796F98">
            <w:pPr>
              <w:rPr>
                <w:rFonts w:asciiTheme="minorBidi" w:hAnsiTheme="minorBidi" w:cs="B Nazanin"/>
                <w:b/>
                <w:bCs/>
                <w:sz w:val="24"/>
                <w:szCs w:val="24"/>
              </w:rPr>
            </w:pP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در تاریخ ................................. در جلسه شوراي دانشکده 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تایید </w:t>
            </w:r>
            <w:r w:rsidR="00796F98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شد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.</w:t>
            </w:r>
          </w:p>
          <w:p w14:paraId="235F2D53" w14:textId="6E3A6A8C" w:rsidR="001F5872" w:rsidRPr="00577AC0" w:rsidRDefault="001F5872" w:rsidP="00796F98">
            <w:pPr>
              <w:jc w:val="center"/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 </w:t>
            </w:r>
            <w:r w:rsidR="00EE3E94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51129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  </w:t>
            </w:r>
            <w:r w:rsidR="00EE3E94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تاريخ و</w:t>
            </w: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امض</w:t>
            </w:r>
            <w:r w:rsidRPr="00610813"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  <w:t xml:space="preserve">اء </w:t>
            </w: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رئیس دانشکده</w:t>
            </w:r>
          </w:p>
        </w:tc>
      </w:tr>
      <w:tr w:rsidR="00CD4471" w:rsidRPr="00577AC0" w14:paraId="7F64E680" w14:textId="77777777" w:rsidTr="00EE3E94">
        <w:trPr>
          <w:trHeight w:val="1119"/>
        </w:trPr>
        <w:tc>
          <w:tcPr>
            <w:tcW w:w="10411" w:type="dxa"/>
            <w:tcBorders>
              <w:top w:val="single" w:sz="12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14:paraId="2D9D63DE" w14:textId="6DFBFDD6" w:rsidR="00EE3E94" w:rsidRPr="00610813" w:rsidRDefault="00EE3E94" w:rsidP="00B96028">
            <w:pPr>
              <w:rPr>
                <w:rFonts w:asciiTheme="minorBidi" w:hAnsiTheme="minorBidi" w:cs="B Nazanin"/>
                <w:b/>
                <w:bCs/>
                <w:sz w:val="24"/>
                <w:szCs w:val="24"/>
              </w:rPr>
            </w:pP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در تاریخ ................................. در </w:t>
            </w:r>
            <w:r w:rsidR="00B96028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سیستم گلستان ثبت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شد.</w:t>
            </w:r>
          </w:p>
          <w:p w14:paraId="7D3BEFA1" w14:textId="68091E43" w:rsidR="00CD4471" w:rsidRPr="00610813" w:rsidRDefault="00EE3E94" w:rsidP="00EE3E94">
            <w:pPr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                                            تاريخ و</w:t>
            </w: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امض</w:t>
            </w:r>
            <w:r w:rsidRPr="00610813"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  <w:t xml:space="preserve">اء 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کارشناس آموزش</w:t>
            </w:r>
          </w:p>
        </w:tc>
      </w:tr>
    </w:tbl>
    <w:p w14:paraId="1F1E1C09" w14:textId="7B4BA48E" w:rsidR="00324B5A" w:rsidRPr="006F6662" w:rsidRDefault="005A7EB3" w:rsidP="005A7EB3">
      <w:pPr>
        <w:bidi w:val="0"/>
        <w:rPr>
          <w:rFonts w:asciiTheme="minorBidi" w:hAnsiTheme="minorBidi" w:cs="B Yekan"/>
        </w:rPr>
      </w:pPr>
      <w:r>
        <w:rPr>
          <w:rFonts w:asciiTheme="minorBidi" w:hAnsiTheme="minorBidi" w:cs="B Roya" w:hint="cs"/>
          <w:i/>
          <w:iCs/>
          <w:sz w:val="20"/>
          <w:szCs w:val="20"/>
          <w:rtl/>
        </w:rPr>
        <w:t>تاریخ بازنگری: مرداد 1402</w:t>
      </w:r>
    </w:p>
    <w:sectPr w:rsidR="00324B5A" w:rsidRPr="006F6662" w:rsidSect="00F175FE">
      <w:pgSz w:w="11906" w:h="16838"/>
      <w:pgMar w:top="709" w:right="849" w:bottom="568" w:left="709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A609A" w14:textId="77777777" w:rsidR="00302DE4" w:rsidRDefault="00302DE4" w:rsidP="00CD49A6">
      <w:pPr>
        <w:spacing w:after="0" w:line="240" w:lineRule="auto"/>
      </w:pPr>
      <w:r>
        <w:separator/>
      </w:r>
    </w:p>
  </w:endnote>
  <w:endnote w:type="continuationSeparator" w:id="0">
    <w:p w14:paraId="4387C2B9" w14:textId="77777777" w:rsidR="00302DE4" w:rsidRDefault="00302DE4" w:rsidP="00CD4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Yeka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6DB9F" w14:textId="77777777" w:rsidR="00302DE4" w:rsidRDefault="00302DE4" w:rsidP="00CD49A6">
      <w:pPr>
        <w:spacing w:after="0" w:line="240" w:lineRule="auto"/>
      </w:pPr>
      <w:r>
        <w:separator/>
      </w:r>
    </w:p>
  </w:footnote>
  <w:footnote w:type="continuationSeparator" w:id="0">
    <w:p w14:paraId="385C80D2" w14:textId="77777777" w:rsidR="00302DE4" w:rsidRDefault="00302DE4" w:rsidP="00CD4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F3271"/>
    <w:multiLevelType w:val="hybridMultilevel"/>
    <w:tmpl w:val="8604B102"/>
    <w:lvl w:ilvl="0" w:tplc="3062A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CF616F"/>
    <w:multiLevelType w:val="hybridMultilevel"/>
    <w:tmpl w:val="0F128B66"/>
    <w:lvl w:ilvl="0" w:tplc="77440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3E381D"/>
    <w:multiLevelType w:val="hybridMultilevel"/>
    <w:tmpl w:val="E968C474"/>
    <w:lvl w:ilvl="0" w:tplc="72B61A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2567731">
    <w:abstractNumId w:val="1"/>
  </w:num>
  <w:num w:numId="2" w16cid:durableId="1276718437">
    <w:abstractNumId w:val="0"/>
  </w:num>
  <w:num w:numId="3" w16cid:durableId="11317537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AUJTM1MLEwMDAyUdpeDU4uLM/DyQAsNaAN0Sr6UsAAAA"/>
  </w:docVars>
  <w:rsids>
    <w:rsidRoot w:val="00104139"/>
    <w:rsid w:val="00013FF2"/>
    <w:rsid w:val="0001586E"/>
    <w:rsid w:val="000213DC"/>
    <w:rsid w:val="00034EEA"/>
    <w:rsid w:val="00035513"/>
    <w:rsid w:val="00056D8A"/>
    <w:rsid w:val="000851F2"/>
    <w:rsid w:val="00086E21"/>
    <w:rsid w:val="000B1F60"/>
    <w:rsid w:val="000F4344"/>
    <w:rsid w:val="000F77C2"/>
    <w:rsid w:val="00104139"/>
    <w:rsid w:val="00127F06"/>
    <w:rsid w:val="00146F74"/>
    <w:rsid w:val="00174632"/>
    <w:rsid w:val="001F5872"/>
    <w:rsid w:val="00200186"/>
    <w:rsid w:val="00204CA7"/>
    <w:rsid w:val="002164C6"/>
    <w:rsid w:val="00222E96"/>
    <w:rsid w:val="00255FC0"/>
    <w:rsid w:val="00287BFC"/>
    <w:rsid w:val="002964DF"/>
    <w:rsid w:val="002B53A1"/>
    <w:rsid w:val="002E20FB"/>
    <w:rsid w:val="00302DE4"/>
    <w:rsid w:val="00304394"/>
    <w:rsid w:val="00306EB1"/>
    <w:rsid w:val="00324B5A"/>
    <w:rsid w:val="003911BB"/>
    <w:rsid w:val="00394C71"/>
    <w:rsid w:val="003A64B7"/>
    <w:rsid w:val="00422914"/>
    <w:rsid w:val="004439EE"/>
    <w:rsid w:val="00443F7D"/>
    <w:rsid w:val="004440BA"/>
    <w:rsid w:val="004628E6"/>
    <w:rsid w:val="004C6A7C"/>
    <w:rsid w:val="004E396C"/>
    <w:rsid w:val="00500DC1"/>
    <w:rsid w:val="00511293"/>
    <w:rsid w:val="00546047"/>
    <w:rsid w:val="00577AC0"/>
    <w:rsid w:val="005973C4"/>
    <w:rsid w:val="005A7EB3"/>
    <w:rsid w:val="005B353F"/>
    <w:rsid w:val="005D1D0A"/>
    <w:rsid w:val="005E0CDC"/>
    <w:rsid w:val="00605CA8"/>
    <w:rsid w:val="0060781E"/>
    <w:rsid w:val="006129FD"/>
    <w:rsid w:val="00624E74"/>
    <w:rsid w:val="0063774F"/>
    <w:rsid w:val="006515F1"/>
    <w:rsid w:val="006A5B14"/>
    <w:rsid w:val="006C1BCF"/>
    <w:rsid w:val="006E4968"/>
    <w:rsid w:val="006F6662"/>
    <w:rsid w:val="0071060B"/>
    <w:rsid w:val="00752597"/>
    <w:rsid w:val="00796F98"/>
    <w:rsid w:val="007972F7"/>
    <w:rsid w:val="007D1D2B"/>
    <w:rsid w:val="007E2EA2"/>
    <w:rsid w:val="007F00F9"/>
    <w:rsid w:val="00800A48"/>
    <w:rsid w:val="008071CB"/>
    <w:rsid w:val="00814265"/>
    <w:rsid w:val="00826750"/>
    <w:rsid w:val="00864D63"/>
    <w:rsid w:val="008943FA"/>
    <w:rsid w:val="00894A98"/>
    <w:rsid w:val="009003AB"/>
    <w:rsid w:val="00900A7C"/>
    <w:rsid w:val="00916536"/>
    <w:rsid w:val="00941160"/>
    <w:rsid w:val="00966168"/>
    <w:rsid w:val="0097192B"/>
    <w:rsid w:val="00977873"/>
    <w:rsid w:val="009A6BB8"/>
    <w:rsid w:val="009D181B"/>
    <w:rsid w:val="00A02BDE"/>
    <w:rsid w:val="00A10B76"/>
    <w:rsid w:val="00A46B4F"/>
    <w:rsid w:val="00AB55A9"/>
    <w:rsid w:val="00AF159E"/>
    <w:rsid w:val="00B20A59"/>
    <w:rsid w:val="00B34B02"/>
    <w:rsid w:val="00B74496"/>
    <w:rsid w:val="00B924F4"/>
    <w:rsid w:val="00B96028"/>
    <w:rsid w:val="00BF47AC"/>
    <w:rsid w:val="00BF6AC9"/>
    <w:rsid w:val="00C46DC8"/>
    <w:rsid w:val="00C602E0"/>
    <w:rsid w:val="00C603CB"/>
    <w:rsid w:val="00C81612"/>
    <w:rsid w:val="00C92F1E"/>
    <w:rsid w:val="00CB141F"/>
    <w:rsid w:val="00CD4471"/>
    <w:rsid w:val="00CD49A6"/>
    <w:rsid w:val="00CD736F"/>
    <w:rsid w:val="00CE068B"/>
    <w:rsid w:val="00CE09AA"/>
    <w:rsid w:val="00D05F88"/>
    <w:rsid w:val="00D57E8A"/>
    <w:rsid w:val="00D67DF9"/>
    <w:rsid w:val="00D7795A"/>
    <w:rsid w:val="00D83A8B"/>
    <w:rsid w:val="00D90AA1"/>
    <w:rsid w:val="00DB663A"/>
    <w:rsid w:val="00DE15BB"/>
    <w:rsid w:val="00DE47B0"/>
    <w:rsid w:val="00E5339D"/>
    <w:rsid w:val="00E5609A"/>
    <w:rsid w:val="00E7433F"/>
    <w:rsid w:val="00E94807"/>
    <w:rsid w:val="00EB05E4"/>
    <w:rsid w:val="00ED1F8E"/>
    <w:rsid w:val="00ED2BB5"/>
    <w:rsid w:val="00EE21B4"/>
    <w:rsid w:val="00EE3E94"/>
    <w:rsid w:val="00F07AC1"/>
    <w:rsid w:val="00F175FE"/>
    <w:rsid w:val="00F2169B"/>
    <w:rsid w:val="00F312F7"/>
    <w:rsid w:val="00F36ABD"/>
    <w:rsid w:val="00F61FEC"/>
    <w:rsid w:val="00F73E96"/>
    <w:rsid w:val="00FA3F07"/>
    <w:rsid w:val="00FB19F9"/>
    <w:rsid w:val="00FB5DD8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1807C"/>
  <w15:docId w15:val="{38E0D2A6-2454-45BE-8798-79D7874E3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FootnoteText">
    <w:name w:val="footnote text"/>
    <w:aliases w:val="پاورقي,متن زيرنويس"/>
    <w:basedOn w:val="Normal"/>
    <w:link w:val="FootnoteTextChar"/>
    <w:uiPriority w:val="99"/>
    <w:rsid w:val="004439E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bidi="ar-SA"/>
    </w:rPr>
  </w:style>
  <w:style w:type="character" w:customStyle="1" w:styleId="FootnoteTextChar">
    <w:name w:val="Footnote Text Char"/>
    <w:aliases w:val="پاورقي Char,متن زيرنويس Char"/>
    <w:basedOn w:val="DefaultParagraphFont"/>
    <w:link w:val="FootnoteText"/>
    <w:uiPriority w:val="99"/>
    <w:rsid w:val="004439EE"/>
    <w:rPr>
      <w:rFonts w:ascii="Times New Roman" w:eastAsia="Times New Roman" w:hAnsi="Times New Roman" w:cs="Times New Roman"/>
      <w:sz w:val="20"/>
      <w:szCs w:val="20"/>
      <w:lang w:bidi="ar-SA"/>
    </w:rPr>
  </w:style>
  <w:style w:type="character" w:styleId="FootnoteReference">
    <w:name w:val="footnote reference"/>
    <w:aliases w:val="پاورقی,شماره زيرنويس"/>
    <w:uiPriority w:val="99"/>
    <w:rsid w:val="004439E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9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58BAE4-A202-4397-A7FC-DA5160FBE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ND</dc:creator>
  <cp:keywords/>
  <dc:description/>
  <cp:lastModifiedBy>Morteza</cp:lastModifiedBy>
  <cp:revision>24</cp:revision>
  <dcterms:created xsi:type="dcterms:W3CDTF">2016-07-18T07:51:00Z</dcterms:created>
  <dcterms:modified xsi:type="dcterms:W3CDTF">2023-08-13T16:05:00Z</dcterms:modified>
</cp:coreProperties>
</file>